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55169893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1A3478" w:rsidRPr="001A3478">
        <w:rPr>
          <w:rFonts w:ascii="Century Gothic" w:hAnsi="Century Gothic"/>
          <w:color w:val="0070C0"/>
        </w:rPr>
        <w:t>Incomplete Role Determination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2C3D2691" w:rsidR="4EFA2131" w:rsidRPr="00533EA6" w:rsidRDefault="008369E5" w:rsidP="001C7F02">
            <w:pPr>
              <w:spacing w:line="259" w:lineRule="auto"/>
              <w:jc w:val="center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angeeth Subburam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1874E072" w:rsidR="4EFA2131" w:rsidRPr="00533EA6" w:rsidRDefault="008369E5" w:rsidP="001C7F02">
            <w:pPr>
              <w:spacing w:line="259" w:lineRule="auto"/>
              <w:jc w:val="center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48CEB77A" w:rsidR="4EFA2131" w:rsidRPr="00533EA6" w:rsidRDefault="008369E5" w:rsidP="001C7F02">
            <w:pPr>
              <w:spacing w:line="259" w:lineRule="auto"/>
              <w:jc w:val="center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Senior</w:t>
            </w:r>
            <w:r w:rsidR="46A9ED73" w:rsidRPr="70392E87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 xml:space="preserve"> Team Member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3D61A926" w:rsidR="4EFA2131" w:rsidRPr="00533EA6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3879D027" w:rsidR="4EFA2131" w:rsidRPr="00BE3237" w:rsidRDefault="001C7F02" w:rsidP="001C7F02">
            <w:pPr>
              <w:spacing w:line="259" w:lineRule="auto"/>
              <w:jc w:val="center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70C0"/>
                <w:sz w:val="24"/>
                <w:szCs w:val="24"/>
              </w:rPr>
              <w:t>No</w:t>
            </w: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2CE2B857" w14:textId="77777777" w:rsidR="001A3478" w:rsidRDefault="001A3478" w:rsidP="001A3478">
      <w:pPr>
        <w:jc w:val="both"/>
        <w:rPr>
          <w:rFonts w:ascii="Century Gothic" w:hAnsi="Century Gothic"/>
          <w:sz w:val="24"/>
          <w:szCs w:val="24"/>
        </w:rPr>
      </w:pPr>
      <w:r w:rsidRPr="001A3478">
        <w:rPr>
          <w:rFonts w:ascii="Century Gothic" w:hAnsi="Century Gothic"/>
          <w:sz w:val="24"/>
          <w:szCs w:val="24"/>
        </w:rPr>
        <w:t xml:space="preserve">This vulnerability happens when an application's logic for defining a user's position is insufficient and does not consider all conceivable circumstances. In this example, the Task model's </w:t>
      </w:r>
      <w:r w:rsidRPr="001A3478">
        <w:rPr>
          <w:rFonts w:ascii="Century Gothic" w:hAnsi="Century Gothic"/>
          <w:b/>
          <w:bCs/>
          <w:sz w:val="24"/>
          <w:szCs w:val="24"/>
        </w:rPr>
        <w:t>role_for</w:t>
      </w:r>
      <w:r w:rsidRPr="001A3478">
        <w:rPr>
          <w:rFonts w:ascii="Century Gothic" w:hAnsi="Century Gothic"/>
          <w:sz w:val="24"/>
          <w:szCs w:val="24"/>
        </w:rPr>
        <w:t xml:space="preserve"> function does not address circumstances in which the user is not assigned to the project or a member of the related group. This can cause the method to return nil, resulting in unexpected behaviour.</w:t>
      </w:r>
    </w:p>
    <w:p w14:paraId="50911984" w14:textId="6D032657" w:rsidR="2953A169" w:rsidRPr="00BE3237" w:rsidRDefault="2953A169" w:rsidP="001A3478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1C7F02">
        <w:rPr>
          <w:rFonts w:ascii="Century Gothic" w:hAnsi="Century Gothic"/>
        </w:rPr>
        <w:t xml:space="preserve"> Significant</w:t>
      </w:r>
      <w:r w:rsidR="001C7F02">
        <w:rPr>
          <w:rFonts w:ascii="Century Gothic" w:hAnsi="Century Gothic"/>
        </w:rPr>
        <w:tab/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r w:rsidR="00A01B67">
        <w:rPr>
          <w:rFonts w:ascii="Century Gothic" w:hAnsi="Century Gothic"/>
        </w:rPr>
        <w:t>Unlikely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1C7F02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  <w:highlight w:val="yellow"/>
              </w:rPr>
            </w:pPr>
            <w:r w:rsidRPr="001C7F02">
              <w:rPr>
                <w:rFonts w:ascii="Century Gothic" w:eastAsia="Calibri" w:hAnsi="Century Gothic" w:cs="Calibri"/>
                <w:b/>
                <w:bCs/>
                <w:sz w:val="20"/>
                <w:szCs w:val="20"/>
                <w:highlight w:val="yellow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1C7F02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  <w:highlight w:val="yellow"/>
              </w:rPr>
            </w:pPr>
            <w:r w:rsidRPr="00A01B67">
              <w:rPr>
                <w:rFonts w:ascii="Century Gothic" w:eastAsia="Calibri" w:hAnsi="Century Gothic" w:cs="Calibri"/>
                <w:sz w:val="20"/>
                <w:szCs w:val="20"/>
                <w:highlight w:val="yellow"/>
                <w:lang w:val="en-AU"/>
              </w:rPr>
              <w:t>Risk that holds enough impact to be somewhat of a threat. Will cause damage that can impede regular activity but will be able to run normally.</w:t>
            </w:r>
            <w:r w:rsidRPr="00A01B6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A01B6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  <w:highlight w:val="green"/>
              </w:rPr>
            </w:pPr>
            <w:r w:rsidRPr="00A01B67">
              <w:rPr>
                <w:rFonts w:ascii="Century Gothic" w:eastAsia="Calibri" w:hAnsi="Century Gothic" w:cs="Calibri"/>
                <w:b/>
                <w:bCs/>
                <w:sz w:val="20"/>
                <w:szCs w:val="20"/>
                <w:highlight w:val="green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1C7F02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  <w:highlight w:val="yellow"/>
              </w:rPr>
            </w:pPr>
            <w:r w:rsidRPr="001C7F02">
              <w:rPr>
                <w:rFonts w:ascii="Century Gothic" w:eastAsia="Calibri" w:hAnsi="Century Gothic" w:cs="Calibri"/>
                <w:b/>
                <w:bCs/>
                <w:sz w:val="20"/>
                <w:szCs w:val="20"/>
                <w:highlight w:val="yellow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lastRenderedPageBreak/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A01B6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  <w:highlight w:val="green"/>
              </w:rPr>
            </w:pPr>
            <w:r w:rsidRPr="00A01B67">
              <w:rPr>
                <w:rFonts w:ascii="Century Gothic" w:eastAsia="Calibri" w:hAnsi="Century Gothic" w:cs="Calibri"/>
                <w:sz w:val="20"/>
                <w:szCs w:val="20"/>
                <w:highlight w:val="green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1C7F02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  <w:highlight w:val="yellow"/>
              </w:rPr>
            </w:pPr>
            <w:r w:rsidRPr="00A01B6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happen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41810931" w14:textId="77777777" w:rsidR="004E3C24" w:rsidRDefault="589BB971" w:rsidP="004E3C2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27E576AB" w14:textId="4B9B30BC" w:rsidR="001A3478" w:rsidRDefault="001A3478" w:rsidP="001A3478">
      <w:pPr>
        <w:jc w:val="bot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>This vulnerability may provide unauthorised access to sensitive functionality or data within the program. Depending on how access control logic uses the role_for function, attackers might exploit this issue to obtain unwanted privileges or</w:t>
      </w:r>
      <w:r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</w:t>
      </w: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>conduct</w:t>
      </w:r>
      <w:r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</w:t>
      </w: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>operations designated for certain roles.</w:t>
      </w:r>
      <w:r>
        <w:rPr>
          <w:rFonts w:ascii="Century Gothic" w:eastAsia="Calibri" w:hAnsi="Century Gothic" w:cs="Calibri"/>
          <w:color w:val="000000" w:themeColor="text1"/>
          <w:sz w:val="24"/>
          <w:szCs w:val="24"/>
        </w:rPr>
        <w:br/>
      </w:r>
    </w:p>
    <w:p w14:paraId="783BF8DC" w14:textId="77777777" w:rsidR="001A3478" w:rsidRPr="001A3478" w:rsidRDefault="001A3478" w:rsidP="001A3478">
      <w:pPr>
        <w:jc w:val="bot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Unauthorised Access: If access control depends exclusively on the </w:t>
      </w:r>
      <w:r w:rsidRPr="001A3478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ole_for</w:t>
      </w: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method and ignores the </w:t>
      </w:r>
      <w:r w:rsidRPr="001A3478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nil</w:t>
      </w: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situation, users with undefined roles may get unintentional access to sensitive data or functionality.</w:t>
      </w:r>
    </w:p>
    <w:p w14:paraId="2FC705A3" w14:textId="77777777" w:rsidR="001A3478" w:rsidRPr="001A3478" w:rsidRDefault="001A3478" w:rsidP="001A3478">
      <w:pPr>
        <w:jc w:val="bot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Denial of Service: When encountering a </w:t>
      </w:r>
      <w:r w:rsidRPr="001A3478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nil</w:t>
      </w: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role, the application may face difficulties or unexpected behaviour, perhaps resulting in a denial of service to legitimate users.</w:t>
      </w:r>
    </w:p>
    <w:p w14:paraId="7147229C" w14:textId="012FFF7B" w:rsidR="001A3478" w:rsidRDefault="001A3478" w:rsidP="001A3478">
      <w:pPr>
        <w:jc w:val="both"/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Inconsistent Behaviour: The application's behaviour may become unpredictable depending on how various portions of the code handle the </w:t>
      </w:r>
      <w:r w:rsidRPr="001A3478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nil</w:t>
      </w:r>
      <w:r w:rsidRPr="001A3478">
        <w:rPr>
          <w:rFonts w:ascii="Century Gothic" w:eastAsia="Calibri" w:hAnsi="Century Gothic" w:cs="Calibri"/>
          <w:color w:val="000000" w:themeColor="text1"/>
          <w:sz w:val="24"/>
          <w:szCs w:val="24"/>
        </w:rPr>
        <w:t xml:space="preserve"> role.</w:t>
      </w:r>
    </w:p>
    <w:p w14:paraId="01EA9A90" w14:textId="349419BB" w:rsidR="001A3478" w:rsidRPr="001A3478" w:rsidRDefault="001A3478" w:rsidP="001A3478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</w:p>
    <w:p w14:paraId="7253CF2E" w14:textId="16CAECC9" w:rsidR="5994D52E" w:rsidRPr="00353455" w:rsidRDefault="5994D52E" w:rsidP="00353455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353455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7D7BA0F5" w14:textId="6C7CAB07" w:rsidR="6009D5C6" w:rsidRPr="00CC4ECA" w:rsidRDefault="00C321C2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doubtfire-deploy &lt;</w:t>
      </w:r>
      <w:r w:rsidRPr="00C321C2">
        <w:rPr>
          <w:rFonts w:ascii="Century Gothic" w:eastAsia="Calibri" w:hAnsi="Century Gothic" w:cs="Calibri"/>
          <w:color w:val="0070C0"/>
          <w:sz w:val="24"/>
          <w:szCs w:val="24"/>
        </w:rPr>
        <w:t xml:space="preserve"> </w:t>
      </w:r>
      <w:r>
        <w:rPr>
          <w:rFonts w:ascii="Century Gothic" w:eastAsia="Calibri" w:hAnsi="Century Gothic" w:cs="Calibri"/>
          <w:color w:val="0070C0"/>
          <w:sz w:val="24"/>
          <w:szCs w:val="24"/>
        </w:rPr>
        <w:t>doubtfire-api &lt; app &lt; models &lt; task.rb</w:t>
      </w:r>
    </w:p>
    <w:p w14:paraId="69B7DB13" w14:textId="7D947FB1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45E8BA14" w14:textId="07C7D0CE" w:rsidR="009970A7" w:rsidRDefault="009970A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9970A7">
        <w:rPr>
          <w:rFonts w:ascii="Century Gothic" w:eastAsia="Calibri" w:hAnsi="Century Gothic" w:cs="Calibri"/>
          <w:b/>
          <w:bCs/>
          <w:noProof/>
          <w:color w:val="000000" w:themeColor="text1"/>
          <w:sz w:val="24"/>
          <w:szCs w:val="24"/>
        </w:rPr>
        <w:drawing>
          <wp:inline distT="0" distB="0" distL="0" distR="0" wp14:anchorId="17A21E7E" wp14:editId="0DD4A848">
            <wp:extent cx="5946077" cy="933450"/>
            <wp:effectExtent l="0" t="0" r="0" b="0"/>
            <wp:docPr id="70279010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790107" name="Picture 1" descr="A screen 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0381" cy="937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0111" w14:textId="7474A37C" w:rsidR="6009D5C6" w:rsidRDefault="009970A7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r w:rsidRPr="009970A7">
        <w:rPr>
          <w:rFonts w:ascii="Century Gothic" w:eastAsia="Calibri" w:hAnsi="Century Gothic" w:cs="Calibri"/>
          <w:b/>
          <w:bCs/>
          <w:noProof/>
          <w:color w:val="000000" w:themeColor="text1"/>
        </w:rPr>
        <w:drawing>
          <wp:inline distT="0" distB="0" distL="0" distR="0" wp14:anchorId="39B0CA9A" wp14:editId="75529D08">
            <wp:extent cx="5943600" cy="1036320"/>
            <wp:effectExtent l="0" t="0" r="0" b="0"/>
            <wp:docPr id="16450670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5067016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6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F6DFE" w14:textId="2EF40827" w:rsidR="001C7F02" w:rsidRPr="00BE3237" w:rsidRDefault="00CE4E8C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  <w:r w:rsidRPr="00CE4E8C">
        <w:rPr>
          <w:rFonts w:ascii="Century Gothic" w:eastAsia="Calibri" w:hAnsi="Century Gothic" w:cs="Calibri"/>
          <w:b/>
          <w:bCs/>
          <w:noProof/>
          <w:color w:val="000000" w:themeColor="text1"/>
        </w:rPr>
        <w:lastRenderedPageBreak/>
        <w:drawing>
          <wp:inline distT="0" distB="0" distL="0" distR="0" wp14:anchorId="6406CB92" wp14:editId="2782B133">
            <wp:extent cx="5943600" cy="992505"/>
            <wp:effectExtent l="0" t="0" r="0" b="0"/>
            <wp:docPr id="3959437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5943794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92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58E77682" w14:textId="32E38013" w:rsidR="0061053D" w:rsidRPr="0061053D" w:rsidRDefault="0061053D" w:rsidP="0061053D">
      <w:pPr>
        <w:jc w:val="both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C</w:t>
      </w:r>
      <w:r w:rsidRPr="0061053D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omplete Role Determination: Improve the </w:t>
      </w:r>
      <w:r w:rsidRPr="00933099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role_for</w:t>
      </w:r>
      <w:r w:rsidRPr="0061053D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technique to provide a more complete role determination approach. Consider adding user permissions, project settings, or default roles to assign when the user's role cannot be identified directly.</w:t>
      </w:r>
    </w:p>
    <w:p w14:paraId="7B518FD6" w14:textId="6661E1B2" w:rsidR="0061053D" w:rsidRPr="0061053D" w:rsidRDefault="0061053D" w:rsidP="0061053D">
      <w:pPr>
        <w:jc w:val="both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61053D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Fallback method: Create a fallback method to handle situations when the user's role cannot be established. Instead of returning </w:t>
      </w:r>
      <w:r w:rsidRPr="00933099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nil</w:t>
      </w:r>
      <w:r w:rsidRPr="0061053D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, set the default role to a safe one, such as guest, to guarantee that access control logic always works with a stated role.</w:t>
      </w:r>
    </w:p>
    <w:p w14:paraId="355C6263" w14:textId="03080985" w:rsidR="0079211D" w:rsidRPr="0079211D" w:rsidRDefault="0061053D" w:rsidP="0061053D">
      <w:pPr>
        <w:jc w:val="both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61053D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Error Handling: Implement error handling capabilities to deal with unforeseen circumstances appropriately. Log errors or raise exceptions to notify developers and administrators when role determination fails or produces unexpected outcomes.</w:t>
      </w:r>
    </w:p>
    <w:p w14:paraId="57A22904" w14:textId="77777777" w:rsidR="00064C6C" w:rsidRDefault="00064C6C" w:rsidP="00064C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64C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Explicit handling of nil: Change the access control mechanism to explicitly handle the nil scenario returned by </w:t>
      </w:r>
      <w:r w:rsidRPr="00064C6C">
        <w:rPr>
          <w:rFonts w:ascii="Times New Roman" w:eastAsia="Times New Roman" w:hAnsi="Times New Roman" w:cs="Times New Roman"/>
          <w:b/>
          <w:bCs/>
          <w:sz w:val="24"/>
          <w:szCs w:val="24"/>
          <w:lang w:val="en-AU" w:eastAsia="en-AU"/>
        </w:rPr>
        <w:t>role_for.</w:t>
      </w:r>
      <w:r w:rsidRPr="00064C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which</w:t>
      </w:r>
      <w:r w:rsidRPr="00064C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 involve</w:t>
      </w:r>
      <w:r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s</w:t>
      </w:r>
      <w:r w:rsidRPr="00064C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: </w:t>
      </w:r>
    </w:p>
    <w:p w14:paraId="3CC48F71" w14:textId="77777777" w:rsidR="00064C6C" w:rsidRDefault="00064C6C" w:rsidP="00064C6C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64C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Redirecting to the login page. </w:t>
      </w:r>
    </w:p>
    <w:p w14:paraId="4CFAB979" w14:textId="77777777" w:rsidR="00064C6C" w:rsidRDefault="00064C6C" w:rsidP="00064C6C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64C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 xml:space="preserve">Displaying the proper error message. </w:t>
      </w:r>
    </w:p>
    <w:p w14:paraId="23BF88D0" w14:textId="49AA33A5" w:rsidR="00064C6C" w:rsidRPr="00064C6C" w:rsidRDefault="00064C6C" w:rsidP="00064C6C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</w:pPr>
      <w:r w:rsidRPr="00064C6C">
        <w:rPr>
          <w:rFonts w:ascii="Times New Roman" w:eastAsia="Times New Roman" w:hAnsi="Times New Roman" w:cs="Times New Roman"/>
          <w:sz w:val="24"/>
          <w:szCs w:val="24"/>
          <w:lang w:val="en-AU" w:eastAsia="en-AU"/>
        </w:rPr>
        <w:t>Preventing access to critical resources.</w:t>
      </w:r>
    </w:p>
    <w:p w14:paraId="1952DBD1" w14:textId="3437325A" w:rsidR="0079211D" w:rsidRPr="00BE3237" w:rsidRDefault="0079211D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4E8BC41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ferences</w:t>
      </w:r>
    </w:p>
    <w:p w14:paraId="7504132A" w14:textId="77777777" w:rsidR="00064C6C" w:rsidRPr="00064C6C" w:rsidRDefault="00064C6C" w:rsidP="00064C6C">
      <w:pPr>
        <w:pStyle w:val="NormalWeb"/>
        <w:spacing w:before="0" w:beforeAutospacing="0" w:after="0" w:afterAutospacing="0"/>
      </w:pPr>
      <w:r w:rsidRPr="00064C6C">
        <w:t xml:space="preserve">M. Korneeva, “Reactive error-handling in Angular,” </w:t>
      </w:r>
      <w:r w:rsidRPr="00064C6C">
        <w:rPr>
          <w:i/>
          <w:iCs/>
        </w:rPr>
        <w:t>Medium</w:t>
      </w:r>
      <w:r w:rsidRPr="00064C6C">
        <w:t xml:space="preserve">, Nov. 27, 2020. </w:t>
      </w:r>
      <w:r w:rsidRPr="00064C6C">
        <w:rPr>
          <w:rStyle w:val="url"/>
        </w:rPr>
        <w:t>https://medium.com/ngconf/reactive-error-handling-in-angular-2bde9dd223a0</w:t>
      </w:r>
      <w:r w:rsidRPr="00064C6C">
        <w:t xml:space="preserve"> (accessed Apr. 08, 2024).</w:t>
      </w:r>
    </w:p>
    <w:p w14:paraId="3860383B" w14:textId="77777777" w:rsidR="00064C6C" w:rsidRPr="00064C6C" w:rsidRDefault="00064C6C" w:rsidP="00064C6C">
      <w:pPr>
        <w:pStyle w:val="NormalWeb"/>
        <w:spacing w:before="0" w:beforeAutospacing="0" w:after="0" w:afterAutospacing="0"/>
      </w:pPr>
      <w:r w:rsidRPr="00064C6C">
        <w:t>ngconf</w:t>
      </w:r>
    </w:p>
    <w:p w14:paraId="2B1E3EE8" w14:textId="77777777" w:rsidR="00064C6C" w:rsidRPr="00064C6C" w:rsidRDefault="00064C6C" w:rsidP="00064C6C">
      <w:pPr>
        <w:pStyle w:val="NormalWeb"/>
        <w:spacing w:before="0" w:beforeAutospacing="0" w:after="0" w:afterAutospacing="0"/>
      </w:pPr>
      <w:r w:rsidRPr="00064C6C">
        <w:rPr>
          <w:rFonts w:eastAsia="Calibri"/>
          <w:color w:val="000000" w:themeColor="text1"/>
        </w:rPr>
        <w:br/>
      </w:r>
      <w:r w:rsidRPr="00064C6C">
        <w:t xml:space="preserve">N. Mehlhorn, “How to navigate to previous page in Angular,” </w:t>
      </w:r>
      <w:r w:rsidRPr="00064C6C">
        <w:rPr>
          <w:i/>
          <w:iCs/>
        </w:rPr>
        <w:t>DEV Community</w:t>
      </w:r>
      <w:r w:rsidRPr="00064C6C">
        <w:t xml:space="preserve">, Oct. 21, 2020. </w:t>
      </w:r>
      <w:r w:rsidRPr="00064C6C">
        <w:rPr>
          <w:rStyle w:val="url"/>
        </w:rPr>
        <w:t>https://dev.to/angular/how-to-navigate-to-previous-page-in-angular-16jm</w:t>
      </w:r>
    </w:p>
    <w:p w14:paraId="6697352B" w14:textId="37F63413" w:rsidR="00064C6C" w:rsidRDefault="00064C6C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4360BB30" w14:textId="3FE25FD4" w:rsidR="00064C6C" w:rsidRPr="00C321C2" w:rsidRDefault="00064C6C" w:rsidP="6009D5C6">
      <w:pPr>
        <w:rPr>
          <w:rFonts w:ascii="Times New Roman" w:eastAsia="Calibri" w:hAnsi="Times New Roman" w:cs="Times New Roman"/>
          <w:color w:val="000000" w:themeColor="text1"/>
        </w:rPr>
      </w:pPr>
      <w:r w:rsidRPr="00C321C2">
        <w:rPr>
          <w:rFonts w:ascii="Times New Roman" w:eastAsia="Calibri" w:hAnsi="Times New Roman" w:cs="Times New Roman"/>
          <w:color w:val="000000" w:themeColor="text1"/>
        </w:rPr>
        <w:t xml:space="preserve">Angular Role Determination </w:t>
      </w:r>
      <w:r w:rsidR="002D62A7">
        <w:rPr>
          <w:rFonts w:ascii="Times New Roman" w:eastAsia="Calibri" w:hAnsi="Times New Roman" w:cs="Times New Roman"/>
          <w:color w:val="000000" w:themeColor="text1"/>
        </w:rPr>
        <w:t>E</w:t>
      </w:r>
      <w:r w:rsidR="00C321C2" w:rsidRPr="00C321C2">
        <w:rPr>
          <w:rFonts w:ascii="Times New Roman" w:eastAsia="Calibri" w:hAnsi="Times New Roman" w:cs="Times New Roman"/>
          <w:color w:val="000000" w:themeColor="text1"/>
        </w:rPr>
        <w:t>rror</w:t>
      </w:r>
      <w:r w:rsidR="002D62A7">
        <w:rPr>
          <w:rFonts w:ascii="Times New Roman" w:eastAsia="Calibri" w:hAnsi="Times New Roman" w:cs="Times New Roman"/>
          <w:color w:val="000000" w:themeColor="text1"/>
        </w:rPr>
        <w:t>H</w:t>
      </w:r>
      <w:r w:rsidR="00C321C2" w:rsidRPr="00C321C2">
        <w:rPr>
          <w:rFonts w:ascii="Times New Roman" w:eastAsia="Calibri" w:hAnsi="Times New Roman" w:cs="Times New Roman"/>
          <w:color w:val="000000" w:themeColor="text1"/>
        </w:rPr>
        <w:t>andling (OpenAI’s ChatGPT, private communication, 08 April 2024).</w:t>
      </w:r>
    </w:p>
    <w:p w14:paraId="623F4A6E" w14:textId="250BFF25" w:rsidR="15591512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568C48DF" w14:textId="71265EB0" w:rsidR="6009D5C6" w:rsidRPr="00686EE4" w:rsidRDefault="00684C6D" w:rsidP="6009D5C6">
      <w:pPr>
        <w:rPr>
          <w:rFonts w:ascii="Century Gothic" w:eastAsia="Calibri" w:hAnsi="Century Gothic" w:cs="Calibri"/>
          <w:color w:val="0070C0"/>
          <w:sz w:val="24"/>
          <w:szCs w:val="24"/>
        </w:rPr>
      </w:pPr>
      <w:r>
        <w:rPr>
          <w:rFonts w:ascii="Century Gothic" w:eastAsia="Calibri" w:hAnsi="Century Gothic" w:cs="Calibri"/>
          <w:color w:val="0070C0"/>
          <w:sz w:val="24"/>
          <w:szCs w:val="24"/>
        </w:rPr>
        <w:t>Sangeeth Subburam (s222434398@deakin.edu.au)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E4DFCA" w14:textId="77777777" w:rsidR="00B769CC" w:rsidRDefault="00B769CC" w:rsidP="00CA27D7">
      <w:pPr>
        <w:spacing w:after="0" w:line="240" w:lineRule="auto"/>
      </w:pPr>
      <w:r>
        <w:separator/>
      </w:r>
    </w:p>
  </w:endnote>
  <w:endnote w:type="continuationSeparator" w:id="0">
    <w:p w14:paraId="30087B5A" w14:textId="77777777" w:rsidR="00B769CC" w:rsidRDefault="00B769CC" w:rsidP="00CA27D7">
      <w:pPr>
        <w:spacing w:after="0" w:line="240" w:lineRule="auto"/>
      </w:pPr>
      <w:r>
        <w:continuationSeparator/>
      </w:r>
    </w:p>
  </w:endnote>
  <w:endnote w:type="continuationNotice" w:id="1">
    <w:p w14:paraId="1844E918" w14:textId="77777777" w:rsidR="00B769CC" w:rsidRDefault="00B769C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564425" w14:textId="77777777" w:rsidR="00B769CC" w:rsidRDefault="00B769CC" w:rsidP="00CA27D7">
      <w:pPr>
        <w:spacing w:after="0" w:line="240" w:lineRule="auto"/>
      </w:pPr>
      <w:r>
        <w:separator/>
      </w:r>
    </w:p>
  </w:footnote>
  <w:footnote w:type="continuationSeparator" w:id="0">
    <w:p w14:paraId="7B4CB803" w14:textId="77777777" w:rsidR="00B769CC" w:rsidRDefault="00B769CC" w:rsidP="00CA27D7">
      <w:pPr>
        <w:spacing w:after="0" w:line="240" w:lineRule="auto"/>
      </w:pPr>
      <w:r>
        <w:continuationSeparator/>
      </w:r>
    </w:p>
  </w:footnote>
  <w:footnote w:type="continuationNotice" w:id="1">
    <w:p w14:paraId="26780CB8" w14:textId="77777777" w:rsidR="00B769CC" w:rsidRDefault="00B769C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596E8B"/>
    <w:multiLevelType w:val="hybridMultilevel"/>
    <w:tmpl w:val="1C00A63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A814E1"/>
    <w:multiLevelType w:val="hybridMultilevel"/>
    <w:tmpl w:val="529ED65A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31351"/>
    <w:multiLevelType w:val="hybridMultilevel"/>
    <w:tmpl w:val="91D0544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C0D5C3B"/>
    <w:multiLevelType w:val="hybridMultilevel"/>
    <w:tmpl w:val="FEEAF69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640534"/>
    <w:multiLevelType w:val="hybridMultilevel"/>
    <w:tmpl w:val="88F465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421FC1"/>
    <w:multiLevelType w:val="hybridMultilevel"/>
    <w:tmpl w:val="64D0E0F2"/>
    <w:lvl w:ilvl="0" w:tplc="0C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11"/>
  </w:num>
  <w:num w:numId="3" w16cid:durableId="901720464">
    <w:abstractNumId w:val="12"/>
  </w:num>
  <w:num w:numId="4" w16cid:durableId="1650404008">
    <w:abstractNumId w:val="6"/>
  </w:num>
  <w:num w:numId="5" w16cid:durableId="1337536224">
    <w:abstractNumId w:val="9"/>
  </w:num>
  <w:num w:numId="6" w16cid:durableId="2111317919">
    <w:abstractNumId w:val="4"/>
  </w:num>
  <w:num w:numId="7" w16cid:durableId="1112163528">
    <w:abstractNumId w:val="7"/>
  </w:num>
  <w:num w:numId="8" w16cid:durableId="1697466449">
    <w:abstractNumId w:val="3"/>
  </w:num>
  <w:num w:numId="9" w16cid:durableId="1704011148">
    <w:abstractNumId w:val="8"/>
  </w:num>
  <w:num w:numId="10" w16cid:durableId="180242950">
    <w:abstractNumId w:val="5"/>
  </w:num>
  <w:num w:numId="11" w16cid:durableId="658919472">
    <w:abstractNumId w:val="2"/>
  </w:num>
  <w:num w:numId="12" w16cid:durableId="2083521168">
    <w:abstractNumId w:val="1"/>
  </w:num>
  <w:num w:numId="13" w16cid:durableId="180658475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057B3"/>
    <w:rsid w:val="000618DE"/>
    <w:rsid w:val="00064C6C"/>
    <w:rsid w:val="00163CC1"/>
    <w:rsid w:val="001A3478"/>
    <w:rsid w:val="001C7F02"/>
    <w:rsid w:val="002D62A7"/>
    <w:rsid w:val="00351506"/>
    <w:rsid w:val="00353455"/>
    <w:rsid w:val="00396EB3"/>
    <w:rsid w:val="003B6F04"/>
    <w:rsid w:val="003D5C2E"/>
    <w:rsid w:val="0044102F"/>
    <w:rsid w:val="0044D314"/>
    <w:rsid w:val="004E3C24"/>
    <w:rsid w:val="00533EA6"/>
    <w:rsid w:val="005F7F62"/>
    <w:rsid w:val="0061053D"/>
    <w:rsid w:val="00640B7F"/>
    <w:rsid w:val="00657296"/>
    <w:rsid w:val="00683698"/>
    <w:rsid w:val="00684C6D"/>
    <w:rsid w:val="00686EE4"/>
    <w:rsid w:val="00721338"/>
    <w:rsid w:val="007653A3"/>
    <w:rsid w:val="0079211D"/>
    <w:rsid w:val="008369E5"/>
    <w:rsid w:val="0088279B"/>
    <w:rsid w:val="00933099"/>
    <w:rsid w:val="009970A7"/>
    <w:rsid w:val="00A01B67"/>
    <w:rsid w:val="00A17001"/>
    <w:rsid w:val="00AD543F"/>
    <w:rsid w:val="00B14CF3"/>
    <w:rsid w:val="00B769CC"/>
    <w:rsid w:val="00BE3237"/>
    <w:rsid w:val="00C2F475"/>
    <w:rsid w:val="00C321C2"/>
    <w:rsid w:val="00C35025"/>
    <w:rsid w:val="00CA065C"/>
    <w:rsid w:val="00CA27D7"/>
    <w:rsid w:val="00CC4ECA"/>
    <w:rsid w:val="00CE4E8C"/>
    <w:rsid w:val="00CF5FB3"/>
    <w:rsid w:val="00D10B28"/>
    <w:rsid w:val="00EA5E6D"/>
    <w:rsid w:val="00F35EE7"/>
    <w:rsid w:val="00FB3B74"/>
    <w:rsid w:val="04C764AE"/>
    <w:rsid w:val="04DC9B94"/>
    <w:rsid w:val="0A44E58B"/>
    <w:rsid w:val="0A6955F7"/>
    <w:rsid w:val="0DA0F6B9"/>
    <w:rsid w:val="0E8AF78F"/>
    <w:rsid w:val="0E8B6B60"/>
    <w:rsid w:val="0FB600B7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A34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E3C24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A34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064C6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AU" w:eastAsia="en-AU"/>
    </w:rPr>
  </w:style>
  <w:style w:type="character" w:customStyle="1" w:styleId="url">
    <w:name w:val="url"/>
    <w:basedOn w:val="DefaultParagraphFont"/>
    <w:rsid w:val="00064C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98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0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0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86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41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037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08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79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68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9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97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75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4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0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24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9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Props1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605</Words>
  <Characters>3580</Characters>
  <Application>Microsoft Office Word</Application>
  <DocSecurity>0</DocSecurity>
  <Lines>168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SANGEETH SUBBURAM</cp:lastModifiedBy>
  <cp:revision>3</cp:revision>
  <dcterms:created xsi:type="dcterms:W3CDTF">2024-04-14T06:45:00Z</dcterms:created>
  <dcterms:modified xsi:type="dcterms:W3CDTF">2024-04-14T1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  <property fmtid="{D5CDD505-2E9C-101B-9397-08002B2CF9AE}" pid="11" name="GrammarlyDocumentId">
    <vt:lpwstr>7ba1de58985385b86f9a41f2b74e018718a7d81f30d506501f5847931ead4181</vt:lpwstr>
  </property>
</Properties>
</file>